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stronomer</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cover-letter"/>
    <w:p>
      <w:pPr>
        <w:pStyle w:val="Heading1"/>
      </w:pPr>
      <w:r>
        <w:t xml:space="preserve">Cover Letter</w:t>
      </w:r>
    </w:p>
    <w:p>
      <w:pPr>
        <w:pStyle w:val="FirstParagraph"/>
      </w:pPr>
      <w:r>
        <w:t xml:space="preserve">Dear [Hiring Manager's Name],</w:t>
      </w:r>
      <w:r>
        <w:br/>
      </w:r>
      <w:r>
        <w:t xml:space="preserve">I am writing to express my enthusiastic interest in the Astronomer position at [Institution Name] in Ethiopia Addis Ababa. As a dedicated and experienced astronomer with a profound passion for exploring the cosmos, I am eager to contribute my expertise and enthusiasm to advance scientific research and education in this vibrant region. Ethiopia, particularly Addis Ababa, has long been a hub of cultural and intellectual exchange, making it an ideal location for fostering astronomical discoveries that align with both global scientific goals and the unique opportunities of East Africa.</w:t>
      </w:r>
    </w:p>
    <w:p>
      <w:pPr>
        <w:pStyle w:val="BodyText"/>
      </w:pPr>
      <w:r>
        <w:t xml:space="preserve">My academic journey in astronomy began at [University Name], where I earned my [Degree, e.g., Bachelor's/Master's/PhD] in Astronomy. During my studies, I developed a deep understanding of celestial mechanics, astrophysics, and observational techniques. My thesis on [specific topic, e.g., "Galactic Structure and Star Formation in the Milky Way"] allowed me to refine my analytical skills and deepen my commitment to unraveling the mysteries of the universe. This foundation has been further strengthened through years of research at [Previous Institution or Research Center], where I collaborated on projects focused on [specific area, e.g., "exoplanet detection" or "cosmic microwave background analysis"]. These experiences have equipped me with the technical expertise and problem-solving abilities required to excel in a dynamic research environment like Ethiopia Addis Ababa.</w:t>
      </w:r>
    </w:p>
    <w:p>
      <w:pPr>
        <w:pStyle w:val="BodyText"/>
      </w:pPr>
      <w:r>
        <w:t xml:space="preserve">What draws me to Ethiopia Addis Ababa is not only its growing scientific infrastructure but also its rich cultural heritage and strategic geographical location. The city’s high altitude and minimal light pollution make it an exceptional site for astronomical observations, offering unique opportunities to study the night sky with clarity and precision. I am particularly inspired by the Ethiopian Space Science and Technology Institute (ESSTI), which has been pivotal in promoting space science education across the continent. I am eager to contribute to similar initiatives by leveraging my knowledge of [specific skill, e.g., "data analysis," "telescope operations," or "public outreach"] to support research projects, mentor students, and foster collaborations that bridge global astronomy with local scientific priorities.</w:t>
      </w:r>
    </w:p>
    <w:p>
      <w:pPr>
        <w:pStyle w:val="BodyText"/>
      </w:pPr>
      <w:r>
        <w:t xml:space="preserve">Throughout my career, I have prioritized interdisciplinary collaboration and community engagement. For instance, while working at [Previous Organization], I led a project that combined radio astronomy with machine learning to identify transient cosmic phenomena. This work not only advanced our understanding of variable stars but also demonstrated the potential of integrating cutting-edge technologies into traditional astronomical research. In Ethiopia Addis Ababa, I envision similar innovations—such as developing low-cost observational tools for local schools or establishing citizen science programs that engage the public in astronomy. These initiatives would align with the Ethiopian government’s vision to position itself as a leader in space science and technology on the African continent.</w:t>
      </w:r>
    </w:p>
    <w:p>
      <w:pPr>
        <w:pStyle w:val="BodyText"/>
      </w:pPr>
      <w:r>
        <w:t xml:space="preserve">My proficiency in [specific languages, e.g., English and Amharic] further strengthens my ability to communicate effectively with diverse stakeholders, including researchers, students, and policymakers. I believe that astronomy is not just about studying distant galaxies but also about building bridges between cultures and fostering a shared sense of wonder. In Addis Ababa, where the night sky has inspired generations of thinkers and explorers, I am confident that my work can contribute to both scientific advancement and public appreciation for the cosmos.</w:t>
      </w:r>
    </w:p>
    <w:p>
      <w:pPr>
        <w:pStyle w:val="BodyText"/>
      </w:pPr>
      <w:r>
        <w:t xml:space="preserve">One of my most rewarding experiences was organizing a public astronomy event in [Location], where I introduced hundreds of participants to stargazing through telescopes and interactive workshops. This experience reinforced my belief in the power of education to ignite curiosity and inspire future scientists. In Ethiopia Addis Ababa, I hope to replicate this impact by collaborating with local schools and universities to create hands-on learning opportunities for students. By integrating modern astronomical techniques into the curriculum, we can empower the next generation of Ethiopian scientists to contribute meaningfully to global research efforts.</w:t>
      </w:r>
    </w:p>
    <w:p>
      <w:pPr>
        <w:pStyle w:val="BodyText"/>
      </w:pPr>
      <w:r>
        <w:t xml:space="preserve">I am particularly drawn to the opportunity at [Institution Name] because of its commitment to excellence in both research and education. The institution’s focus on [specific initiative, e.g., "remote sensing," "space weather monitoring," or "astronomical instrumentation"] resonates with my own professional goals. I am eager to contribute my skills in [specific area, e.g., "spectroscopy," "data visualization," or "observational techniques"] to support the institution’s mission while also learning from the expertise of its faculty and students. Ethiopia Addis Ababa’s unique position at the crossroads of Africa offers a wealth of possibilities for collaborative projects that could address pressing scientific questions, such as [example, e.g., "the impact of atmospheric conditions on astronomical observations" or "the role of African observatories in global sky surveys"].</w:t>
      </w:r>
    </w:p>
    <w:p>
      <w:pPr>
        <w:pStyle w:val="BodyText"/>
      </w:pPr>
      <w:r>
        <w:t xml:space="preserve">In addition to my technical skills, I bring a strong work ethic, adaptability, and a deep respect for the cultural and environmental context of the regions where I work. Having spent time in [other relevant location or country], I have developed an appreciation for the importance of tailoring scientific approaches to local needs and resources. In Ethiopia Addis Ababa, I am committed to working closely with community leaders, educators, and researchers to ensure that my contributions are both impactful and sustainable.</w:t>
      </w:r>
    </w:p>
    <w:p>
      <w:pPr>
        <w:pStyle w:val="BodyText"/>
      </w:pPr>
      <w:r>
        <w:t xml:space="preserve">I would be honored to bring my passion for astronomy to [Institution Name] in Ethiopia Addis Ababa. I am confident that my background, combined with the unique opportunities available in this region, will enable me to make meaningful contributions to your team. Thank you for considering my application. I look forward to the possibility of discussing how my expertise and enthusiasm can align with your institution’s goals.</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stronomer in Ethiopia Addis Ababa</dc:title>
  <dc:creator/>
  <dc:language>en</dc:language>
  <cp:keywords/>
  <dcterms:created xsi:type="dcterms:W3CDTF">2026-07-23T13:30:18Z</dcterms:created>
  <dcterms:modified xsi:type="dcterms:W3CDTF">2026-07-23T13:30:18Z</dcterms:modified>
</cp:coreProperties>
</file>

<file path=docProps/custom.xml><?xml version="1.0" encoding="utf-8"?>
<Properties xmlns="http://schemas.openxmlformats.org/officeDocument/2006/custom-properties" xmlns:vt="http://schemas.openxmlformats.org/officeDocument/2006/docPropsVTypes"/>
</file>